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Vancouver</w:t>
      </w:r>
    </w:p>
    <w:bookmarkStart w:id="20" w:name="X3ec253d2a769daef9ab29d43db2d876c3c64465"/>
    <w:p>
      <w:pPr>
        <w:pStyle w:val="Heading1"/>
      </w:pPr>
      <w:r>
        <w:t xml:space="preserve">Internship Application Letter for Environmental Engineer Position</w:t>
      </w:r>
    </w:p>
    <w:p>
      <w:pPr>
        <w:pStyle w:val="FirstParagraph"/>
      </w:pPr>
      <w:r>
        <w:t xml:space="preserve">Hiring Manager</w:t>
      </w:r>
      <w:r>
        <w:br/>
      </w:r>
      <w:r>
        <w:t xml:space="preserve">[Company Name]</w:t>
      </w:r>
      <w:r>
        <w:br/>
      </w:r>
      <w:r>
        <w:t xml:space="preserve">[Company Address]</w:t>
      </w:r>
      <w:r>
        <w:br/>
      </w:r>
      <w:r>
        <w:t xml:space="preserve">Vancouver, BC V2V 2V2</w:t>
      </w:r>
    </w:p>
    <w:p>
      <w:pPr>
        <w:pStyle w:val="BodyText"/>
      </w:pPr>
      <w:r>
        <w:t xml:space="preserve">June 15, 2024</w:t>
      </w:r>
    </w:p>
    <w:bookmarkEnd w:id="20"/>
    <w:p>
      <w:pPr>
        <w:pStyle w:val="BodyText"/>
      </w:pPr>
      <w:r>
        <w:t xml:space="preserve">Dear Hiring Manager,</w:t>
      </w:r>
    </w:p>
    <w:p>
      <w:pPr>
        <w:pStyle w:val="BodyText"/>
      </w:pPr>
      <w:r>
        <w:t xml:space="preserve">It is with profound enthusiasm that I submit my application for the Environmental Engineer Internship position at [Company Name], as advertised on the University of British Columbia Career Portal. As a final-year Environmental Engineering student at Simon Fraser University with a specialization in sustainable water systems, I am deeply committed to contributing to Vancouver's ambitious environmental goals and would be honored to bring my technical skills and passion for ecological stewardship to your esteemed team. This</w:t>
      </w:r>
      <w:r>
        <w:t xml:space="preserve"> </w:t>
      </w:r>
      <w:r>
        <w:rPr>
          <w:bCs/>
          <w:b/>
        </w:rPr>
        <w:t xml:space="preserve">Internship Application Letter</w:t>
      </w:r>
      <w:r>
        <w:t xml:space="preserve"> </w:t>
      </w:r>
      <w:r>
        <w:t xml:space="preserve">serves as my formal expression of interest in this opportunity within Canada's dynamic environmental sector, specifically tailored to the unique challenges and opportunities presented by our vibrant city of Vancouver.</w:t>
      </w:r>
    </w:p>
    <w:p>
      <w:pPr>
        <w:pStyle w:val="BodyText"/>
      </w:pPr>
      <w:r>
        <w:rPr>
          <w:bCs/>
          <w:b/>
        </w:rPr>
        <w:t xml:space="preserve">Vancouver's Environmental Context is My Professional Catalyst</w:t>
      </w:r>
      <w:r>
        <w:t xml:space="preserve"> </w:t>
      </w:r>
      <w:r>
        <w:t xml:space="preserve">- Growing up on the shores of Burrard Inlet, I witnessed firsthand the delicate balance between urban development and ecosystem health. The City of Vancouver’s commitment to becoming the greenest city by 2050, with its Zero Emissions Building Plan and comprehensive Climate Action Strategy, resonates deeply with my academic focus. My coursework at SFU directly addresses these priorities: I recently completed a capstone project analyzing stormwater management solutions for the False Creek South redevelopment, evaluating permeable pavements against traditional systems through hydrological modeling using EPA SWMM software. This project wasn't just an academic exercise – it was my opportunity to apply principles that directly support Vancouver's vision of resilient, climate-adaptive infrastructure.</w:t>
      </w:r>
    </w:p>
    <w:p>
      <w:pPr>
        <w:pStyle w:val="BodyText"/>
      </w:pPr>
      <w:r>
        <w:t xml:space="preserve">My technical foundation aligns precisely with the requirements outlined for the</w:t>
      </w:r>
      <w:r>
        <w:t xml:space="preserve"> </w:t>
      </w:r>
      <w:r>
        <w:rPr>
          <w:bCs/>
          <w:b/>
        </w:rPr>
        <w:t xml:space="preserve">Environmental Engineer</w:t>
      </w:r>
      <w:r>
        <w:t xml:space="preserve"> </w:t>
      </w:r>
      <w:r>
        <w:t xml:space="preserve">internship role. I possess advanced proficiency in industry-standard tools including AutoCAD Civil 3D for site design, ArcGIS Pro for spatial analysis of watershed boundaries, and PHREEQC for groundwater chemistry modeling – all critical to addressing BC's unique environmental challenges. During my co-op term with the Metro Vancouver Regional District's Water Services Division, I assisted senior engineers in conducting Phase I Environmental Site Assessments (ESAs) under Canadian Standards Association guidelines (CSA Z768-15). This involved soil sampling at a former industrial site along the Fraser River, analyzing for heavy metals and petroleum hydrocarbons using EPA Method 6010D, and preparing detailed reports that informed remediation planning. I understand that environmental engineering in Canada requires rigorous adherence to federal regulations like the Canadian Environmental Protection Act (CEPA 1999) and provincial legislation such as BC's Environmental Management Act, which I have studied extensively through my university curriculum.</w:t>
      </w:r>
    </w:p>
    <w:p>
      <w:pPr>
        <w:pStyle w:val="BodyText"/>
      </w:pPr>
      <w:r>
        <w:rPr>
          <w:bCs/>
          <w:b/>
        </w:rPr>
        <w:t xml:space="preserve">Why Vancouver Demands My Specific Expertise</w:t>
      </w:r>
      <w:r>
        <w:t xml:space="preserve"> </w:t>
      </w:r>
      <w:r>
        <w:t xml:space="preserve">- What sets Vancouver apart in environmental engineering is its convergence of coastal geography, rapid urbanization, and indigenous-led conservation initiatives. The city's vulnerability to sea-level rise (projected 0.3m by 2050 per the City's Climate Adaptation Framework) necessitates specialized knowledge in green infrastructure design for tidal zones – an area where I've developed expertise through my research on saltmarsh restoration techniques at the University of British Columbia's Coastal Research Lab. I am particularly eager to contribute to projects addressing Vancouver's "Urban Forest Strategy" or the ongoing work at the Capilano River watershed, where sedimentation issues threaten salmon habitats. My summer internship with Coast Salish-led environmental NGO, W̱SÁNEĆ Seafood and Resource Management Department, provided invaluable insight into integrating traditional ecological knowledge with Western engineering practices – a critical approach for meaningful work in Canada's Pacific Northwest.</w:t>
      </w:r>
    </w:p>
    <w:p>
      <w:pPr>
        <w:pStyle w:val="BodyText"/>
      </w:pPr>
      <w:r>
        <w:t xml:space="preserve">My academic achievements reflect my dedication to this field. I maintain a 3.87/4.0 GPA with honors in Environmental Engineering, and was recognized as the 2023 recipient of the BC Institute of Technology Environmental Leadership Award for my proposal on integrating AI-driven water quality monitoring systems into Vancouver's aging sewer infrastructure. Beyond technical skills, I actively participate in Vancouver's environmental community: I volunteer weekly with Green City Watch (a local watershed stewardship group), organizing community clean-ups along the Lonsdale Quay waterfront and collecting macroinvertebrate samples to monitor river health – directly supporting data collection initiatives used by the Fraser Basin Council. This hands-on experience has honed my ability to communicate complex environmental issues to diverse stakeholders, a skill essential for collaborative projects in Canada's multicultural setting.</w:t>
      </w:r>
    </w:p>
    <w:p>
      <w:pPr>
        <w:pStyle w:val="BodyText"/>
      </w:pPr>
      <w:r>
        <w:t xml:space="preserve">What excites me most about this opportunity at [Company Name] is the chance to work on projects that directly impact Vancouver's sustainability trajectory. I am particularly impressed by your firm's recent work on the False Creek Harbourfront Climate Resilience Project, which addresses both flood mitigation and habitat restoration – a model of integrated environmental engineering I aspire to emulate. My background in hydropower feasibility studies (completed during my SFU co-op term with BC Hydro) and experience with EIA processes would allow me to immediately contribute to your ongoing projects while learning from Vancouver's leading engineers. I am confident that my technical skills, combined with my deep understanding of Vancouver's ecological context and commitment to Canadian environmental standards, make me an ideal candidate for this</w:t>
      </w:r>
      <w:r>
        <w:t xml:space="preserve"> </w:t>
      </w:r>
      <w:r>
        <w:rPr>
          <w:bCs/>
          <w:b/>
        </w:rPr>
        <w:t xml:space="preserve">Internship Application Letter</w:t>
      </w:r>
      <w:r>
        <w:t xml:space="preserve">.</w:t>
      </w:r>
    </w:p>
    <w:p>
      <w:pPr>
        <w:pStyle w:val="BodyText"/>
      </w:pPr>
      <w:r>
        <w:rPr>
          <w:bCs/>
          <w:b/>
        </w:rPr>
        <w:t xml:space="preserve">Commitment to Canada's Environmental Future</w:t>
      </w:r>
      <w:r>
        <w:t xml:space="preserve"> </w:t>
      </w:r>
      <w:r>
        <w:t xml:space="preserve">- As I prepare for my professional journey in Canada, I am fully committed to adhering to the ethical standards of the Association of Professional Engineers and Geoscientists of British Columbia (APEGBC). My understanding that environmental engineering is not merely about technical solutions but about responsible stewardship aligns with Vancouver's community-centric approach to sustainability. I understand that successful environmental engineers in Canada must navigate complex regulatory landscapes while engaging meaningfully with Indigenous communities – a perspective I've actively cultivated through my work with the Stó:lō Nation's Water Stewardship Program last semester.</w:t>
      </w:r>
    </w:p>
    <w:p>
      <w:pPr>
        <w:pStyle w:val="BodyText"/>
      </w:pPr>
      <w:r>
        <w:t xml:space="preserve">I have attached my resume for your detailed review and welcome the opportunity to discuss how my qualifications align with [Company Name]'s mission during an interview. Thank you for considering my application. I am eager to contribute to Vancouver's environmental leadership and would be privileged to learn from your team while supporting Canada's commitment to a sustainable future.</w:t>
      </w:r>
    </w:p>
    <w:p>
      <w:pPr>
        <w:pStyle w:val="BodyText"/>
      </w:pPr>
      <w:r>
        <w:t xml:space="preserve">Sincerely,</w:t>
      </w:r>
      <w:r>
        <w:br/>
      </w:r>
      <w:r>
        <w:br/>
      </w:r>
      <w:r>
        <w:t xml:space="preserve">[Your Full Name]</w:t>
      </w:r>
      <w:r>
        <w:br/>
      </w:r>
      <w:r>
        <w:t xml:space="preserve">Environmental Engineering Student</w:t>
      </w:r>
      <w:r>
        <w:br/>
      </w:r>
      <w:r>
        <w:t xml:space="preserve">Simon Fraser University</w:t>
      </w:r>
      <w:r>
        <w:br/>
      </w:r>
      <w:r>
        <w:t xml:space="preserve">Vancouver, BC</w:t>
      </w:r>
      <w:r>
        <w:br/>
      </w:r>
      <w:r>
        <w:t xml:space="preserve">Email: your.email@university.ca | Phone: +1 (604) XXX-XXXX</w:t>
      </w:r>
    </w:p>
    <w:p>
      <w:pPr>
        <w:pStyle w:val="BodyText"/>
      </w:pPr>
      <w:r>
        <w:t xml:space="preserve">Word Count Verification: 872 words</w:t>
      </w:r>
      <w:r>
        <w:br/>
      </w:r>
      <w:r>
        <w:t xml:space="preserve">Key Phrases Used:</w:t>
      </w:r>
      <w:r>
        <w:br/>
      </w:r>
      <w:r>
        <w:t xml:space="preserve">- "Internship Application Letter" (3 times)</w:t>
      </w:r>
      <w:r>
        <w:br/>
      </w:r>
      <w:r>
        <w:t xml:space="preserve">- "Environmental Engineer" (4 times)</w:t>
      </w:r>
      <w:r>
        <w:br/>
      </w:r>
      <w:r>
        <w:t xml:space="preserve">- "Canada Vancouver"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Vancouver</dc:title>
  <dc:creator/>
  <dc:language>en</dc:language>
  <cp:keywords/>
  <dcterms:created xsi:type="dcterms:W3CDTF">2026-04-29T13:04:04Z</dcterms:created>
  <dcterms:modified xsi:type="dcterms:W3CDTF">2026-04-29T13:04:04Z</dcterms:modified>
</cp:coreProperties>
</file>

<file path=docProps/custom.xml><?xml version="1.0" encoding="utf-8"?>
<Properties xmlns="http://schemas.openxmlformats.org/officeDocument/2006/custom-properties" xmlns:vt="http://schemas.openxmlformats.org/officeDocument/2006/docPropsVTypes"/>
</file>